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41.png" ContentType="image/png"/>
  <Override PartName="/word/media/rId139.png" ContentType="image/png"/>
  <Override PartName="/word/media/rId137.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d'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durant nos moments de retrouvailles.</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Heading3"/>
      </w:pPr>
      <w:bookmarkStart w:id="136" w:name="un-modèle-naïf-du-mouvement-dun-chromosome"/>
      <w:bookmarkEnd w:id="136"/>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37"/>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38" w:name="étude-des-trajectoires-avec-des-techniques-danalyse-du-signal"/>
      <w:bookmarkEnd w:id="138"/>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39"/>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0" w:name="optimisation-des-paramètres"/>
      <w:bookmarkEnd w:id="140"/>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1"/>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Heading1"/>
      </w:pPr>
      <w:bookmarkStart w:id="142" w:name="bibliographie"/>
      <w:bookmarkEnd w:id="142"/>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cea5fa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e025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